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A1A5" w14:textId="4A5A58F3" w:rsidR="00A36AB2" w:rsidRDefault="00172B2B" w:rsidP="00A36AB2">
      <w:pPr>
        <w:spacing w:after="0"/>
        <w:jc w:val="center"/>
        <w:rPr>
          <w:rFonts w:cstheme="minorHAnsi"/>
          <w:b/>
          <w:szCs w:val="28"/>
        </w:rPr>
      </w:pPr>
      <w:r>
        <w:rPr>
          <w:rFonts w:cstheme="minorHAnsi"/>
          <w:b/>
          <w:szCs w:val="28"/>
        </w:rPr>
        <w:t>D</w:t>
      </w:r>
      <w:r w:rsidRPr="00172B2B">
        <w:rPr>
          <w:rFonts w:cstheme="minorHAnsi"/>
          <w:b/>
          <w:szCs w:val="28"/>
        </w:rPr>
        <w:t>oplňkové zpráv</w:t>
      </w:r>
      <w:r>
        <w:rPr>
          <w:rFonts w:cstheme="minorHAnsi"/>
          <w:b/>
          <w:szCs w:val="28"/>
        </w:rPr>
        <w:t>a</w:t>
      </w:r>
      <w:r w:rsidRPr="00172B2B">
        <w:rPr>
          <w:rFonts w:cstheme="minorHAnsi"/>
          <w:b/>
          <w:szCs w:val="28"/>
        </w:rPr>
        <w:t xml:space="preserve"> o dodatečném splnění publikačních plánů</w:t>
      </w:r>
      <w:r>
        <w:rPr>
          <w:rFonts w:cstheme="minorHAnsi"/>
          <w:b/>
          <w:szCs w:val="28"/>
        </w:rPr>
        <w:t xml:space="preserve"> u projektů</w:t>
      </w:r>
      <w:r w:rsidR="002C610E" w:rsidRPr="00833909">
        <w:rPr>
          <w:rFonts w:cstheme="minorHAnsi"/>
          <w:b/>
          <w:szCs w:val="28"/>
        </w:rPr>
        <w:t xml:space="preserve"> ukončených v r. </w:t>
      </w:r>
      <w:r w:rsidR="002C610E" w:rsidRPr="002C610E">
        <w:rPr>
          <w:rFonts w:cstheme="minorHAnsi"/>
          <w:b/>
          <w:szCs w:val="28"/>
          <w:highlight w:val="yellow"/>
        </w:rPr>
        <w:t>2018</w:t>
      </w:r>
      <w:r w:rsidR="002C610E" w:rsidRPr="00833909">
        <w:rPr>
          <w:rFonts w:cstheme="minorHAnsi"/>
          <w:b/>
          <w:szCs w:val="28"/>
        </w:rPr>
        <w:t xml:space="preserve"> a hodnocených na předchozím zasedání</w:t>
      </w:r>
      <w:r w:rsidR="002C610E">
        <w:rPr>
          <w:rFonts w:cstheme="minorHAnsi"/>
          <w:b/>
          <w:szCs w:val="28"/>
        </w:rPr>
        <w:t xml:space="preserve"> (</w:t>
      </w:r>
      <w:r w:rsidR="002C610E" w:rsidRPr="002C610E">
        <w:rPr>
          <w:rFonts w:cstheme="minorHAnsi"/>
          <w:b/>
          <w:szCs w:val="28"/>
          <w:highlight w:val="yellow"/>
        </w:rPr>
        <w:t>únor 2019</w:t>
      </w:r>
      <w:r w:rsidR="002C610E">
        <w:rPr>
          <w:rFonts w:cstheme="minorHAnsi"/>
          <w:b/>
          <w:szCs w:val="28"/>
        </w:rPr>
        <w:t>)</w:t>
      </w:r>
      <w:r w:rsidR="002C610E" w:rsidRPr="00833909">
        <w:rPr>
          <w:rFonts w:cstheme="minorHAnsi"/>
          <w:b/>
          <w:szCs w:val="28"/>
        </w:rPr>
        <w:t xml:space="preserve"> GRF</w:t>
      </w:r>
    </w:p>
    <w:p w14:paraId="445C1C44" w14:textId="0817E062" w:rsidR="002C610E" w:rsidRPr="00833909" w:rsidRDefault="002C610E" w:rsidP="00A36AB2">
      <w:pPr>
        <w:jc w:val="center"/>
        <w:rPr>
          <w:rFonts w:cstheme="minorHAnsi"/>
          <w:b/>
          <w:szCs w:val="28"/>
        </w:rPr>
      </w:pPr>
      <w:r w:rsidRPr="00833909">
        <w:rPr>
          <w:rFonts w:cstheme="minorHAnsi"/>
          <w:b/>
          <w:szCs w:val="28"/>
        </w:rPr>
        <w:t xml:space="preserve">(stav ke konci prosince </w:t>
      </w:r>
      <w:r w:rsidRPr="002C610E">
        <w:rPr>
          <w:rFonts w:cstheme="minorHAnsi"/>
          <w:b/>
          <w:szCs w:val="28"/>
          <w:highlight w:val="yellow"/>
        </w:rPr>
        <w:t>201</w:t>
      </w:r>
      <w:r w:rsidR="00A36AB2" w:rsidRPr="00A36AB2">
        <w:rPr>
          <w:rFonts w:cstheme="minorHAnsi"/>
          <w:b/>
          <w:szCs w:val="28"/>
          <w:highlight w:val="yellow"/>
        </w:rPr>
        <w:t>9</w:t>
      </w:r>
      <w:r w:rsidRPr="00833909">
        <w:rPr>
          <w:rFonts w:cstheme="minorHAnsi"/>
          <w:b/>
          <w:szCs w:val="28"/>
        </w:rPr>
        <w:t>)</w:t>
      </w:r>
    </w:p>
    <w:p w14:paraId="1CB544C8" w14:textId="77777777" w:rsidR="002C610E" w:rsidRPr="00DE3258" w:rsidRDefault="002C610E" w:rsidP="002C610E">
      <w:pPr>
        <w:jc w:val="both"/>
        <w:rPr>
          <w:rFonts w:cstheme="minorHAnsi"/>
          <w:b/>
        </w:rPr>
      </w:pPr>
    </w:p>
    <w:p w14:paraId="1DCE3F38" w14:textId="5EE787AA" w:rsidR="00A36AB2" w:rsidRPr="00A36AB2" w:rsidRDefault="002C610E" w:rsidP="002C610E">
      <w:pPr>
        <w:jc w:val="both"/>
        <w:rPr>
          <w:rFonts w:cstheme="minorHAnsi"/>
          <w:b/>
          <w:sz w:val="20"/>
          <w:szCs w:val="20"/>
          <w:highlight w:val="yellow"/>
        </w:rPr>
      </w:pPr>
      <w:r w:rsidRPr="00A36AB2">
        <w:rPr>
          <w:rFonts w:cstheme="minorHAnsi"/>
          <w:b/>
          <w:sz w:val="20"/>
          <w:szCs w:val="20"/>
          <w:highlight w:val="yellow"/>
        </w:rPr>
        <w:t>Číslo projektu</w:t>
      </w:r>
      <w:r w:rsidR="00A36AB2" w:rsidRPr="00A36AB2">
        <w:rPr>
          <w:rFonts w:cstheme="minorHAnsi"/>
          <w:b/>
          <w:sz w:val="20"/>
          <w:szCs w:val="20"/>
          <w:highlight w:val="yellow"/>
        </w:rPr>
        <w:t>:</w:t>
      </w:r>
    </w:p>
    <w:p w14:paraId="30902F9C" w14:textId="734C76B9" w:rsidR="00A36AB2" w:rsidRPr="00A36AB2" w:rsidRDefault="00A36AB2" w:rsidP="002C610E">
      <w:pPr>
        <w:jc w:val="both"/>
        <w:rPr>
          <w:rFonts w:cstheme="minorHAnsi"/>
          <w:b/>
          <w:sz w:val="20"/>
          <w:szCs w:val="20"/>
          <w:highlight w:val="yellow"/>
        </w:rPr>
      </w:pPr>
      <w:r w:rsidRPr="00A36AB2">
        <w:rPr>
          <w:rFonts w:cstheme="minorHAnsi"/>
          <w:b/>
          <w:sz w:val="20"/>
          <w:szCs w:val="20"/>
          <w:highlight w:val="yellow"/>
        </w:rPr>
        <w:t>Název projektu</w:t>
      </w:r>
      <w:r w:rsidRPr="00A36AB2">
        <w:rPr>
          <w:rFonts w:cstheme="minorHAnsi"/>
          <w:b/>
          <w:sz w:val="20"/>
          <w:szCs w:val="20"/>
          <w:highlight w:val="yellow"/>
        </w:rPr>
        <w:t>:</w:t>
      </w:r>
    </w:p>
    <w:p w14:paraId="711C6B98" w14:textId="783D3357" w:rsidR="002C610E" w:rsidRPr="00A36AB2" w:rsidRDefault="00A36AB2" w:rsidP="002C610E">
      <w:pPr>
        <w:jc w:val="both"/>
        <w:rPr>
          <w:rFonts w:cstheme="minorHAnsi"/>
          <w:b/>
          <w:sz w:val="20"/>
          <w:szCs w:val="20"/>
        </w:rPr>
      </w:pPr>
      <w:r w:rsidRPr="00A36AB2">
        <w:rPr>
          <w:rFonts w:cstheme="minorHAnsi"/>
          <w:b/>
          <w:sz w:val="20"/>
          <w:szCs w:val="20"/>
          <w:highlight w:val="yellow"/>
        </w:rPr>
        <w:t xml:space="preserve">Jméno a příjmení </w:t>
      </w:r>
      <w:r w:rsidR="002C610E" w:rsidRPr="00A36AB2">
        <w:rPr>
          <w:rFonts w:cstheme="minorHAnsi"/>
          <w:b/>
          <w:sz w:val="20"/>
          <w:szCs w:val="20"/>
          <w:highlight w:val="yellow"/>
        </w:rPr>
        <w:t>řešitele</w:t>
      </w:r>
      <w:r w:rsidRPr="00A36AB2">
        <w:rPr>
          <w:rFonts w:cstheme="minorHAnsi"/>
          <w:b/>
          <w:sz w:val="20"/>
          <w:szCs w:val="20"/>
          <w:highlight w:val="yellow"/>
        </w:rPr>
        <w:t xml:space="preserve"> projektu</w:t>
      </w:r>
      <w:r w:rsidR="002C610E" w:rsidRPr="00A36AB2">
        <w:rPr>
          <w:rFonts w:cstheme="minorHAnsi"/>
          <w:b/>
          <w:sz w:val="20"/>
          <w:szCs w:val="20"/>
          <w:highlight w:val="yellow"/>
        </w:rPr>
        <w:t>:</w:t>
      </w:r>
    </w:p>
    <w:p w14:paraId="49ABFD6D" w14:textId="3A225297" w:rsidR="00A36AB2" w:rsidRDefault="00A36AB2" w:rsidP="002C610E">
      <w:pPr>
        <w:jc w:val="both"/>
        <w:rPr>
          <w:rFonts w:cstheme="minorHAnsi"/>
          <w:sz w:val="20"/>
          <w:szCs w:val="20"/>
          <w:u w:val="single"/>
        </w:rPr>
      </w:pPr>
    </w:p>
    <w:p w14:paraId="51C72BE4" w14:textId="4EC3FCD2" w:rsidR="009C6FEC" w:rsidRDefault="009C6FEC" w:rsidP="002C610E">
      <w:pPr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1.</w:t>
      </w:r>
    </w:p>
    <w:p w14:paraId="6A58963C" w14:textId="0AAA7DE2" w:rsidR="002C610E" w:rsidRPr="00D4049B" w:rsidRDefault="002C610E" w:rsidP="002C610E">
      <w:pPr>
        <w:jc w:val="both"/>
        <w:rPr>
          <w:rFonts w:cstheme="minorHAnsi"/>
          <w:sz w:val="20"/>
          <w:szCs w:val="20"/>
        </w:rPr>
      </w:pPr>
      <w:r w:rsidRPr="00D4049B">
        <w:rPr>
          <w:rFonts w:cstheme="minorHAnsi"/>
          <w:sz w:val="20"/>
          <w:szCs w:val="20"/>
          <w:u w:val="single"/>
        </w:rPr>
        <w:t>V závěrečné zprávě uvedeno:</w:t>
      </w:r>
      <w:r w:rsidRPr="00D4049B">
        <w:rPr>
          <w:rFonts w:cstheme="minorHAnsi"/>
          <w:sz w:val="20"/>
          <w:szCs w:val="20"/>
        </w:rPr>
        <w:t xml:space="preserve"> jako posuzovaná publikace ve Web of Science: KRPÁLEK, Pavel, KRPÁLKOVÁ KRELOVÁ Katarína, BERKOVÁ, Kateřina. Entrepreneurship in Relation to Modern Educational Concepts. </w:t>
      </w:r>
    </w:p>
    <w:p w14:paraId="63886AEA" w14:textId="77777777" w:rsidR="002C610E" w:rsidRPr="00D4049B" w:rsidRDefault="002C610E" w:rsidP="002C610E">
      <w:pPr>
        <w:jc w:val="both"/>
        <w:rPr>
          <w:rFonts w:cstheme="minorHAnsi"/>
          <w:sz w:val="20"/>
          <w:szCs w:val="20"/>
        </w:rPr>
      </w:pPr>
      <w:r w:rsidRPr="00D4049B">
        <w:rPr>
          <w:rFonts w:cstheme="minorHAnsi"/>
          <w:sz w:val="20"/>
          <w:szCs w:val="20"/>
          <w:u w:val="single"/>
        </w:rPr>
        <w:t>Ve skutečnosti</w:t>
      </w:r>
      <w:r w:rsidRPr="00D4049B">
        <w:rPr>
          <w:rFonts w:cstheme="minorHAnsi"/>
          <w:sz w:val="20"/>
          <w:szCs w:val="20"/>
        </w:rPr>
        <w:t xml:space="preserve"> publikováno jako článek ve Web of Science (ESCI) časopisu: KRPÁLEK, Pavel, KRPÁLKOVÁ KRELOVÁ, Katarína, BERKOVÁ, Kateřina. Entrepreneurship in relation to contemporary concepts of education. Marketing and Management of Innovations [online]. 2018, č. 2, s. 11–22. eISSN 2227-6718. ISSN 2218-4511. DOI: 10.21272/mmi.2018.2-01. </w:t>
      </w:r>
    </w:p>
    <w:p w14:paraId="037A7B2A" w14:textId="1DF08AE2" w:rsidR="002C610E" w:rsidRPr="00D4049B" w:rsidRDefault="009C6FEC" w:rsidP="002C610E">
      <w:pPr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2.</w:t>
      </w:r>
    </w:p>
    <w:p w14:paraId="0CD399CE" w14:textId="77777777" w:rsidR="002C610E" w:rsidRPr="00D4049B" w:rsidRDefault="002C610E" w:rsidP="002C610E">
      <w:pPr>
        <w:jc w:val="both"/>
        <w:rPr>
          <w:rFonts w:cstheme="minorHAnsi"/>
          <w:sz w:val="20"/>
          <w:szCs w:val="20"/>
        </w:rPr>
      </w:pPr>
      <w:r w:rsidRPr="00D4049B">
        <w:rPr>
          <w:rFonts w:cstheme="minorHAnsi"/>
          <w:sz w:val="20"/>
          <w:szCs w:val="20"/>
          <w:u w:val="single"/>
        </w:rPr>
        <w:t>V závěrečné zprávě uvedeno:</w:t>
      </w:r>
      <w:r w:rsidRPr="00D4049B">
        <w:rPr>
          <w:rFonts w:cstheme="minorHAnsi"/>
          <w:sz w:val="20"/>
          <w:szCs w:val="20"/>
        </w:rPr>
        <w:t xml:space="preserve"> jako přijatá publikace (monografie) k otištění: BERKOVÁ, Kateřina, NOVÁK, Jaromír, PASIAR, Ladislav. Modernizace ekonomického vzdělávání v kontextu taxonomií výukových cílů. </w:t>
      </w:r>
      <w:proofErr w:type="gramStart"/>
      <w:r w:rsidRPr="00D4049B">
        <w:rPr>
          <w:rFonts w:cstheme="minorHAnsi"/>
          <w:sz w:val="20"/>
          <w:szCs w:val="20"/>
        </w:rPr>
        <w:t>Prostějov :</w:t>
      </w:r>
      <w:proofErr w:type="gramEnd"/>
      <w:r w:rsidRPr="00D4049B">
        <w:rPr>
          <w:rFonts w:cstheme="minorHAnsi"/>
          <w:sz w:val="20"/>
          <w:szCs w:val="20"/>
        </w:rPr>
        <w:t xml:space="preserve"> Computer Media. ISBN 978-80-7402-316-3 (elektronická verze ISBN 978-80-7402-317-0). (Vydání bylo schváleno vědeckou radou vydavatelství.) </w:t>
      </w:r>
    </w:p>
    <w:p w14:paraId="2CC0395F" w14:textId="300CC3C3" w:rsidR="002C610E" w:rsidRPr="00D4049B" w:rsidRDefault="002C610E" w:rsidP="002C610E">
      <w:pPr>
        <w:jc w:val="both"/>
        <w:rPr>
          <w:rFonts w:cstheme="minorHAnsi"/>
          <w:sz w:val="20"/>
          <w:szCs w:val="20"/>
        </w:rPr>
      </w:pPr>
      <w:r w:rsidRPr="00D4049B">
        <w:rPr>
          <w:rFonts w:cstheme="minorHAnsi"/>
          <w:sz w:val="20"/>
          <w:szCs w:val="20"/>
          <w:u w:val="single"/>
        </w:rPr>
        <w:t>Ve skutečnosti</w:t>
      </w:r>
      <w:r w:rsidRPr="00D4049B">
        <w:rPr>
          <w:rFonts w:cstheme="minorHAnsi"/>
          <w:sz w:val="20"/>
          <w:szCs w:val="20"/>
        </w:rPr>
        <w:t xml:space="preserve"> publikováno jako monografie: BERKOVÁ, Kateřina, NOVÁK, Jaromír, PASIAR, Ladislav. Modernizace ekonomického vzdělávání v kontextu taxonomií výukových cílů. 1. vyd. Prostějov: Computer Media, s.r.o, 2018. 245 s. ISBN 978-80-7402-316-3.</w:t>
      </w:r>
    </w:p>
    <w:p w14:paraId="439CCEB7" w14:textId="71B3271B" w:rsidR="002C610E" w:rsidRDefault="002C610E"/>
    <w:p w14:paraId="00F034D8" w14:textId="05C4E5CD" w:rsidR="002C610E" w:rsidRPr="002C610E" w:rsidRDefault="002C610E">
      <w:pPr>
        <w:rPr>
          <w:i/>
          <w:iCs/>
          <w:sz w:val="20"/>
          <w:szCs w:val="20"/>
        </w:rPr>
      </w:pPr>
      <w:r w:rsidRPr="002C610E">
        <w:rPr>
          <w:i/>
          <w:iCs/>
          <w:sz w:val="20"/>
          <w:szCs w:val="20"/>
        </w:rPr>
        <w:t>(</w:t>
      </w:r>
      <w:r w:rsidRPr="001077FF">
        <w:rPr>
          <w:b/>
          <w:bCs/>
          <w:i/>
          <w:iCs/>
          <w:sz w:val="20"/>
          <w:szCs w:val="20"/>
        </w:rPr>
        <w:t>elektronicky odeslat do konce prosince</w:t>
      </w:r>
      <w:r w:rsidRPr="002C610E">
        <w:rPr>
          <w:i/>
          <w:iCs/>
          <w:sz w:val="20"/>
          <w:szCs w:val="20"/>
        </w:rPr>
        <w:t xml:space="preserve"> referentce pro </w:t>
      </w:r>
      <w:r w:rsidR="00172B2B">
        <w:rPr>
          <w:i/>
          <w:iCs/>
          <w:sz w:val="20"/>
          <w:szCs w:val="20"/>
        </w:rPr>
        <w:t>doktorské studium</w:t>
      </w:r>
      <w:r w:rsidRPr="002C610E">
        <w:rPr>
          <w:i/>
          <w:iCs/>
          <w:sz w:val="20"/>
          <w:szCs w:val="20"/>
        </w:rPr>
        <w:t xml:space="preserve"> a na </w:t>
      </w:r>
      <w:r w:rsidRPr="001077FF">
        <w:rPr>
          <w:b/>
          <w:bCs/>
          <w:i/>
          <w:iCs/>
          <w:sz w:val="20"/>
          <w:szCs w:val="20"/>
        </w:rPr>
        <w:t>začátku ledna jí odevzdat podepsanou verzi</w:t>
      </w:r>
      <w:r w:rsidRPr="002C610E">
        <w:rPr>
          <w:i/>
          <w:iCs/>
          <w:sz w:val="20"/>
          <w:szCs w:val="20"/>
        </w:rPr>
        <w:t xml:space="preserve"> a </w:t>
      </w:r>
      <w:r w:rsidRPr="001077FF">
        <w:rPr>
          <w:b/>
          <w:bCs/>
          <w:i/>
          <w:iCs/>
          <w:sz w:val="20"/>
          <w:szCs w:val="20"/>
        </w:rPr>
        <w:t>nově vzniklé publikace</w:t>
      </w:r>
      <w:r w:rsidRPr="002C610E">
        <w:rPr>
          <w:i/>
          <w:iCs/>
          <w:sz w:val="20"/>
          <w:szCs w:val="20"/>
        </w:rPr>
        <w:t xml:space="preserve"> pro kontrol</w:t>
      </w:r>
      <w:r w:rsidR="001077FF">
        <w:rPr>
          <w:i/>
          <w:iCs/>
          <w:sz w:val="20"/>
          <w:szCs w:val="20"/>
        </w:rPr>
        <w:t>u GRF</w:t>
      </w:r>
      <w:r w:rsidRPr="002C610E">
        <w:rPr>
          <w:i/>
          <w:iCs/>
          <w:sz w:val="20"/>
          <w:szCs w:val="20"/>
        </w:rPr>
        <w:t xml:space="preserve"> na nejbližším zasedání; publikace budou po kontrole vráceny autorům)</w:t>
      </w:r>
    </w:p>
    <w:sectPr w:rsidR="002C610E" w:rsidRPr="002C61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zQwNDQ0MLIwNTFU0lEKTi0uzszPAykwrAUAMeNDNCwAAAA="/>
  </w:docVars>
  <w:rsids>
    <w:rsidRoot w:val="002C610E"/>
    <w:rsid w:val="001077FF"/>
    <w:rsid w:val="00172B2B"/>
    <w:rsid w:val="002C610E"/>
    <w:rsid w:val="006E2B8A"/>
    <w:rsid w:val="00950D67"/>
    <w:rsid w:val="009C6FEC"/>
    <w:rsid w:val="00A36AB2"/>
    <w:rsid w:val="00E0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8F0E7"/>
  <w15:chartTrackingRefBased/>
  <w15:docId w15:val="{BE9A1CFB-0BFF-411E-BAC5-D701E0ED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5b3207f0-e5f0-4513-a5ec-8cb141f4bc25" xsi:nil="true"/>
    <Student_Groups xmlns="5b3207f0-e5f0-4513-a5ec-8cb141f4bc25">
      <UserInfo>
        <DisplayName/>
        <AccountId xsi:nil="true"/>
        <AccountType/>
      </UserInfo>
    </Student_Groups>
    <Self_Registration_Enabled xmlns="5b3207f0-e5f0-4513-a5ec-8cb141f4bc25" xsi:nil="true"/>
    <Invited_Members xmlns="5b3207f0-e5f0-4513-a5ec-8cb141f4bc25" xsi:nil="true"/>
    <Invited_Students xmlns="5b3207f0-e5f0-4513-a5ec-8cb141f4bc25" xsi:nil="true"/>
    <Member_Groups xmlns="5b3207f0-e5f0-4513-a5ec-8cb141f4bc25">
      <UserInfo>
        <DisplayName/>
        <AccountId xsi:nil="true"/>
        <AccountType/>
      </UserInfo>
    </Member_Groups>
    <Has_Teacher_Only_SectionGroup xmlns="5b3207f0-e5f0-4513-a5ec-8cb141f4bc25" xsi:nil="true"/>
    <Members xmlns="5b3207f0-e5f0-4513-a5ec-8cb141f4bc25">
      <UserInfo>
        <DisplayName/>
        <AccountId xsi:nil="true"/>
        <AccountType/>
      </UserInfo>
    </Members>
    <Has_Leaders_Only_SectionGroup xmlns="5b3207f0-e5f0-4513-a5ec-8cb141f4bc25" xsi:nil="true"/>
    <Is_Collaboration_Space_Locked xmlns="5b3207f0-e5f0-4513-a5ec-8cb141f4bc25" xsi:nil="true"/>
    <AppVersion xmlns="5b3207f0-e5f0-4513-a5ec-8cb141f4bc25" xsi:nil="true"/>
    <Owner xmlns="5b3207f0-e5f0-4513-a5ec-8cb141f4bc25">
      <UserInfo>
        <DisplayName/>
        <AccountId xsi:nil="true"/>
        <AccountType/>
      </UserInfo>
    </Owner>
    <Self_Registration_Enabled0 xmlns="5b3207f0-e5f0-4513-a5ec-8cb141f4bc25" xsi:nil="true"/>
    <Invited_Teachers xmlns="5b3207f0-e5f0-4513-a5ec-8cb141f4bc25" xsi:nil="true"/>
    <NotebookType xmlns="5b3207f0-e5f0-4513-a5ec-8cb141f4bc25" xsi:nil="true"/>
    <FolderType xmlns="5b3207f0-e5f0-4513-a5ec-8cb141f4bc25" xsi:nil="true"/>
    <Leaders xmlns="5b3207f0-e5f0-4513-a5ec-8cb141f4bc25">
      <UserInfo>
        <DisplayName/>
        <AccountId xsi:nil="true"/>
        <AccountType/>
      </UserInfo>
    </Leaders>
    <Teachers xmlns="5b3207f0-e5f0-4513-a5ec-8cb141f4bc25">
      <UserInfo>
        <DisplayName/>
        <AccountId xsi:nil="true"/>
        <AccountType/>
      </UserInfo>
    </Teachers>
    <Students xmlns="5b3207f0-e5f0-4513-a5ec-8cb141f4bc25">
      <UserInfo>
        <DisplayName/>
        <AccountId xsi:nil="true"/>
        <AccountType/>
      </UserInfo>
    </Students>
    <Templates xmlns="5b3207f0-e5f0-4513-a5ec-8cb141f4bc25" xsi:nil="true"/>
    <DefaultSectionNames xmlns="5b3207f0-e5f0-4513-a5ec-8cb141f4bc25" xsi:nil="true"/>
    <Invited_Leaders xmlns="5b3207f0-e5f0-4513-a5ec-8cb141f4bc2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B42024068B544A976775AB977CFA2E" ma:contentTypeVersion="33" ma:contentTypeDescription="Vytvoří nový dokument" ma:contentTypeScope="" ma:versionID="b75d7418f0fdc3cf602abf6746502266">
  <xsd:schema xmlns:xsd="http://www.w3.org/2001/XMLSchema" xmlns:xs="http://www.w3.org/2001/XMLSchema" xmlns:p="http://schemas.microsoft.com/office/2006/metadata/properties" xmlns:ns3="5b3207f0-e5f0-4513-a5ec-8cb141f4bc25" xmlns:ns4="d6e560b2-8088-496e-bdd9-ec8ac70dfea3" targetNamespace="http://schemas.microsoft.com/office/2006/metadata/properties" ma:root="true" ma:fieldsID="a4c950171df0f72f97c397f151e978df" ns3:_="" ns4:_="">
    <xsd:import namespace="5b3207f0-e5f0-4513-a5ec-8cb141f4bc25"/>
    <xsd:import namespace="d6e560b2-8088-496e-bdd9-ec8ac70dfea3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0" minOccurs="0"/>
                <xsd:element ref="ns3:Has_Teacher_Only_SectionGroup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207f0-e5f0-4513-a5ec-8cb141f4bc2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Leaders" ma:index="14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5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6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17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18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Leaders_Only_SectionGroup" ma:index="20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MediaServiceMetadata" ma:index="3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560b2-8088-496e-bdd9-ec8ac70dfea3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A0BE5-0B59-472A-9DE0-1590835D0CC7}">
  <ds:schemaRefs>
    <ds:schemaRef ds:uri="http://schemas.microsoft.com/office/2006/metadata/properties"/>
    <ds:schemaRef ds:uri="http://schemas.microsoft.com/office/infopath/2007/PartnerControls"/>
    <ds:schemaRef ds:uri="5b3207f0-e5f0-4513-a5ec-8cb141f4bc25"/>
  </ds:schemaRefs>
</ds:datastoreItem>
</file>

<file path=customXml/itemProps2.xml><?xml version="1.0" encoding="utf-8"?>
<ds:datastoreItem xmlns:ds="http://schemas.openxmlformats.org/officeDocument/2006/customXml" ds:itemID="{1BE7998A-B39A-4CF7-928A-C5FA5E83E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2CDF2F-1E9C-4750-840E-861C84C77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3207f0-e5f0-4513-a5ec-8cb141f4bc25"/>
    <ds:schemaRef ds:uri="d6e560b2-8088-496e-bdd9-ec8ac70dfe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8</Words>
  <Characters>1364</Characters>
  <Application>Microsoft Office Word</Application>
  <DocSecurity>0</DocSecurity>
  <Lines>136</Lines>
  <Paragraphs>5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š Vítek</dc:creator>
  <cp:keywords/>
  <dc:description/>
  <cp:lastModifiedBy>Karel Brůna</cp:lastModifiedBy>
  <cp:revision>4</cp:revision>
  <dcterms:created xsi:type="dcterms:W3CDTF">2022-11-08T09:27:00Z</dcterms:created>
  <dcterms:modified xsi:type="dcterms:W3CDTF">2022-11-0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B42024068B544A976775AB977CFA2E</vt:lpwstr>
  </property>
  <property fmtid="{D5CDD505-2E9C-101B-9397-08002B2CF9AE}" pid="3" name="GrammarlyDocumentId">
    <vt:lpwstr>635603296c86b36e062d7794440d568de93c4cf240777b1da0918e9c78aa1301</vt:lpwstr>
  </property>
</Properties>
</file>